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9ff8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ab93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06:38Z</dcterms:created>
  <dcterms:modified xsi:type="dcterms:W3CDTF">2017-02-16T14:06:38Z</dcterms:modified>
</cp:coreProperties>
</file>